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697A" w:rsidRDefault="000B74E3">
      <w:pPr>
        <w:pStyle w:val="Titel"/>
      </w:pPr>
      <w:r>
        <w:t>Métier description report</w:t>
      </w:r>
    </w:p>
    <w:p w:rsidR="0016697A" w:rsidRDefault="000B74E3">
      <w:pPr>
        <w:pStyle w:val="Author"/>
      </w:pPr>
      <w:r>
        <w:t>Josefine Egekvist, DTU Aqua</w:t>
      </w:r>
    </w:p>
    <w:p w:rsidR="0016697A" w:rsidRDefault="000B74E3">
      <w:pPr>
        <w:pStyle w:val="Dato"/>
      </w:pPr>
      <w:r>
        <w:t>02 maj, 2019</w:t>
      </w:r>
    </w:p>
    <w:p w:rsidR="0016697A" w:rsidRDefault="000B74E3">
      <w:pPr>
        <w:pStyle w:val="Overskrift2"/>
      </w:pPr>
      <w:bookmarkStart w:id="0" w:name="region-north-sea-and-eastern-arctic"/>
      <w:bookmarkEnd w:id="0"/>
      <w:r>
        <w:t>Region: North Sea and Eastern Arctic</w:t>
      </w:r>
    </w:p>
    <w:p w:rsidR="0016697A" w:rsidRDefault="000B74E3">
      <w:pPr>
        <w:pStyle w:val="Overskrift2"/>
      </w:pPr>
      <w:bookmarkStart w:id="1" w:name="metier-otb_def_120_0_0-years-20152016201"/>
      <w:bookmarkEnd w:id="1"/>
      <w:r>
        <w:t>Métier: OTB_DEF_&gt;=120_0_0 , years: 2015,2016,2017</w:t>
      </w:r>
    </w:p>
    <w:p w:rsidR="0016697A" w:rsidRDefault="000B74E3">
      <w:pPr>
        <w:pStyle w:val="FirstParagraph"/>
      </w:pPr>
      <w:r>
        <w:t>Data source: RDB CE and CL data</w:t>
      </w:r>
    </w:p>
    <w:p w:rsidR="0016697A" w:rsidRDefault="000B74E3">
      <w:pPr>
        <w:pStyle w:val="Brdtekst"/>
      </w:pPr>
      <w:r>
        <w:rPr>
          <w:b/>
        </w:rPr>
        <w:t>Number of trips by flag countries: BEL, NLD, DEU, ENG, POL, PRT, DNK, SCT, SWE, ESP, IRL, NIR, FRA, LVA, EST</w:t>
      </w:r>
    </w:p>
    <w:p w:rsidR="0016697A" w:rsidRDefault="000B74E3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264762" cy="179953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595" cy="180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97A" w:rsidRDefault="000B74E3">
      <w:pPr>
        <w:pStyle w:val="Brdtekst"/>
      </w:pPr>
      <w:r>
        <w:rPr>
          <w:b/>
        </w:rPr>
        <w:t>Top 10 species landed by mé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191610" cy="302849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1307" cy="305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16697A" w:rsidRDefault="000B74E3">
      <w:r>
        <w:lastRenderedPageBreak/>
        <w:pict>
          <v:rect id="_x0000_i1025" style="width:0;height:1.5pt" o:hralign="center" o:hrstd="t" o:hr="t"/>
        </w:pict>
      </w:r>
    </w:p>
    <w:p w:rsidR="0016697A" w:rsidRDefault="000B74E3">
      <w:pPr>
        <w:pStyle w:val="FirstParagraph"/>
      </w:pPr>
      <w:r>
        <w:rPr>
          <w:b/>
        </w:rPr>
        <w:t xml:space="preserve">Number </w:t>
      </w:r>
      <w:r>
        <w:rPr>
          <w:b/>
        </w:rPr>
        <w:t xml:space="preserve">of trips by vessel length group: </w:t>
      </w:r>
    </w:p>
    <w:p w:rsidR="0016697A" w:rsidRDefault="000B74E3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97A" w:rsidRDefault="000B74E3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16697A" w:rsidRDefault="000B74E3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97A" w:rsidRDefault="000B74E3">
      <w:pPr>
        <w:pStyle w:val="Brdtekst"/>
      </w:pPr>
      <w:r>
        <w:rPr>
          <w:b/>
        </w:rPr>
        <w:t>Days 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97A" w:rsidRDefault="000B74E3">
      <w:pPr>
        <w:pStyle w:val="Brdtekst"/>
      </w:pPr>
      <w:r>
        <w:rPr>
          <w:b/>
        </w:rPr>
        <w:t xml:space="preserve">Comments: </w:t>
      </w:r>
    </w:p>
    <w:sectPr w:rsidR="001669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74E3" w:rsidRDefault="000B74E3">
      <w:pPr>
        <w:spacing w:after="0"/>
      </w:pPr>
      <w:r>
        <w:separator/>
      </w:r>
    </w:p>
  </w:endnote>
  <w:endnote w:type="continuationSeparator" w:id="0">
    <w:p w:rsidR="000B74E3" w:rsidRDefault="000B7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74E3" w:rsidRDefault="000B74E3">
      <w:r>
        <w:separator/>
      </w:r>
    </w:p>
  </w:footnote>
  <w:footnote w:type="continuationSeparator" w:id="0">
    <w:p w:rsidR="000B74E3" w:rsidRDefault="000B7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63CE533"/>
    <w:multiLevelType w:val="multilevel"/>
    <w:tmpl w:val="793C82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88C10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74E3"/>
    <w:rsid w:val="0016697A"/>
    <w:rsid w:val="004E29B3"/>
    <w:rsid w:val="00590D07"/>
    <w:rsid w:val="00784D58"/>
    <w:rsid w:val="008D6863"/>
    <w:rsid w:val="00B86B75"/>
    <w:rsid w:val="00BC48D5"/>
    <w:rsid w:val="00C36279"/>
    <w:rsid w:val="00E315A3"/>
    <w:rsid w:val="00FC15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04B4EC0-1E68-4171-B951-8845EE00D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étier description report</vt:lpstr>
    </vt:vector>
  </TitlesOfParts>
  <Company>DTU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étier description report</dc:title>
  <dc:creator>Josefine Egekvist, DTU Aqua</dc:creator>
  <cp:lastModifiedBy>Josefine Egekvist</cp:lastModifiedBy>
  <cp:revision>2</cp:revision>
  <dcterms:created xsi:type="dcterms:W3CDTF">2019-05-02T11:42:00Z</dcterms:created>
  <dcterms:modified xsi:type="dcterms:W3CDTF">2019-05-02T11:42:00Z</dcterms:modified>
</cp:coreProperties>
</file>